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C54412" w14:textId="74F34930" w:rsidR="003E4004" w:rsidRPr="00DC5D20" w:rsidRDefault="0086121E" w:rsidP="001A6A52">
      <w:pPr>
        <w:rPr>
          <w:b/>
        </w:rPr>
      </w:pPr>
      <w:bookmarkStart w:id="0" w:name="_GoBack"/>
      <w:r>
        <w:rPr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344BA21C" wp14:editId="2A351ECF">
            <wp:simplePos x="0" y="0"/>
            <wp:positionH relativeFrom="margin">
              <wp:posOffset>-1297208</wp:posOffset>
            </wp:positionH>
            <wp:positionV relativeFrom="margin">
              <wp:posOffset>-1587109</wp:posOffset>
            </wp:positionV>
            <wp:extent cx="7616212" cy="10688320"/>
            <wp:effectExtent l="0" t="0" r="3810" b="5080"/>
            <wp:wrapNone/>
            <wp:docPr id="3" name="Picture 3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 Heading Bar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616212" cy="10688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p w14:paraId="4C046F30" w14:textId="5BC716E6" w:rsidR="009153C5" w:rsidRPr="00577461" w:rsidRDefault="00015C95" w:rsidP="001A6A52">
      <w:pPr>
        <w:rPr>
          <w:rFonts w:ascii="Century Gothic" w:hAnsi="Century Gothic"/>
          <w:b/>
          <w:sz w:val="32"/>
          <w:u w:val="single"/>
        </w:rPr>
      </w:pPr>
      <w:r w:rsidRPr="00577461">
        <w:rPr>
          <w:rFonts w:ascii="Century Gothic" w:hAnsi="Century Gothic"/>
          <w:b/>
          <w:sz w:val="32"/>
          <w:u w:val="single"/>
        </w:rPr>
        <w:t>PRESS RELEASE</w:t>
      </w:r>
    </w:p>
    <w:p w14:paraId="616003C3" w14:textId="23C4FD05" w:rsidR="009153C5" w:rsidRPr="00577461" w:rsidRDefault="009153C5" w:rsidP="001A6A52">
      <w:pPr>
        <w:rPr>
          <w:rFonts w:ascii="Century Gothic" w:hAnsi="Century Gothic"/>
        </w:rPr>
      </w:pPr>
    </w:p>
    <w:p w14:paraId="2E7A33B6" w14:textId="553B0CF1" w:rsidR="00704AFC" w:rsidRPr="00577461" w:rsidRDefault="00D82241" w:rsidP="00704AFC">
      <w:pPr>
        <w:spacing w:after="160" w:line="259" w:lineRule="auto"/>
        <w:ind w:left="0"/>
        <w:rPr>
          <w:rFonts w:ascii="Century Gothic" w:eastAsia="Calibri" w:hAnsi="Century Gothic" w:cs="Times New Roman"/>
          <w:b/>
          <w:sz w:val="32"/>
          <w:szCs w:val="22"/>
        </w:rPr>
      </w:pPr>
      <w:r w:rsidRPr="00577461">
        <w:rPr>
          <w:rFonts w:ascii="Century Gothic" w:eastAsia="Calibri" w:hAnsi="Century Gothic" w:cs="Times New Roman"/>
          <w:b/>
          <w:sz w:val="32"/>
          <w:szCs w:val="22"/>
        </w:rPr>
        <w:t>Headline</w:t>
      </w:r>
    </w:p>
    <w:p w14:paraId="211E9401" w14:textId="448789D7" w:rsidR="00704AFC" w:rsidRPr="00577461" w:rsidRDefault="00D82241" w:rsidP="00704AFC">
      <w:pPr>
        <w:spacing w:after="160" w:line="259" w:lineRule="auto"/>
        <w:ind w:left="0"/>
        <w:rPr>
          <w:rFonts w:ascii="Century Gothic" w:eastAsia="Calibri" w:hAnsi="Century Gothic" w:cs="Times New Roman"/>
          <w:szCs w:val="22"/>
        </w:rPr>
      </w:pPr>
      <w:r w:rsidRPr="00577461">
        <w:rPr>
          <w:rFonts w:ascii="Century Gothic" w:eastAsia="Calibri" w:hAnsi="Century Gothic" w:cs="Times New Roman"/>
          <w:szCs w:val="22"/>
        </w:rPr>
        <w:t>Insert text</w:t>
      </w:r>
    </w:p>
    <w:p w14:paraId="411A9CF0" w14:textId="4429DB7D" w:rsidR="009153C5" w:rsidRDefault="009153C5" w:rsidP="001A6A52">
      <w:pPr>
        <w:rPr>
          <w:rFonts w:eastAsia="Calibri" w:cs="Times New Roman"/>
          <w:szCs w:val="22"/>
        </w:rPr>
      </w:pPr>
    </w:p>
    <w:p w14:paraId="14D627D9" w14:textId="76C376B6" w:rsidR="00D82241" w:rsidRDefault="00D82241" w:rsidP="001A6A52">
      <w:pPr>
        <w:rPr>
          <w:rFonts w:eastAsia="Calibri" w:cs="Times New Roman"/>
          <w:szCs w:val="22"/>
        </w:rPr>
      </w:pPr>
    </w:p>
    <w:p w14:paraId="43AE1DE0" w14:textId="09BCFAA9" w:rsidR="00D82241" w:rsidRDefault="00D82241" w:rsidP="001A6A52">
      <w:pPr>
        <w:rPr>
          <w:rFonts w:eastAsia="Calibri" w:cs="Times New Roman"/>
          <w:szCs w:val="22"/>
        </w:rPr>
      </w:pPr>
    </w:p>
    <w:p w14:paraId="31E8E888" w14:textId="4F2D79A7" w:rsidR="00D82241" w:rsidRDefault="00D82241" w:rsidP="001A6A52">
      <w:pPr>
        <w:rPr>
          <w:rFonts w:eastAsia="Calibri" w:cs="Times New Roman"/>
          <w:szCs w:val="22"/>
        </w:rPr>
      </w:pPr>
    </w:p>
    <w:p w14:paraId="1EA0EA1D" w14:textId="1E422A56" w:rsidR="00D82241" w:rsidRDefault="00D82241" w:rsidP="001A6A52">
      <w:pPr>
        <w:rPr>
          <w:rFonts w:eastAsia="Calibri" w:cs="Times New Roman"/>
          <w:szCs w:val="22"/>
        </w:rPr>
      </w:pPr>
    </w:p>
    <w:p w14:paraId="6B5EE9E0" w14:textId="333F1EE7" w:rsidR="00D82241" w:rsidRDefault="00D82241" w:rsidP="001A6A52">
      <w:pPr>
        <w:rPr>
          <w:rFonts w:eastAsia="Calibri" w:cs="Times New Roman"/>
          <w:szCs w:val="22"/>
        </w:rPr>
      </w:pPr>
    </w:p>
    <w:p w14:paraId="17914662" w14:textId="3B45D580" w:rsidR="00D82241" w:rsidRDefault="00D82241" w:rsidP="001A6A52">
      <w:pPr>
        <w:rPr>
          <w:rFonts w:eastAsia="Calibri" w:cs="Times New Roman"/>
          <w:szCs w:val="22"/>
        </w:rPr>
      </w:pPr>
    </w:p>
    <w:p w14:paraId="011C5650" w14:textId="77777777" w:rsidR="00D82241" w:rsidRPr="00DC5D20" w:rsidRDefault="00D82241" w:rsidP="001A6A52"/>
    <w:p w14:paraId="4C3587A2" w14:textId="4515AEA1" w:rsidR="008227DC" w:rsidRPr="00DC5D20" w:rsidRDefault="008227DC" w:rsidP="00EA11C7">
      <w:pPr>
        <w:ind w:left="0"/>
      </w:pPr>
    </w:p>
    <w:sectPr w:rsidR="008227DC" w:rsidRPr="00DC5D20" w:rsidSect="001A6A52">
      <w:footerReference w:type="default" r:id="rId8"/>
      <w:headerReference w:type="first" r:id="rId9"/>
      <w:footerReference w:type="first" r:id="rId10"/>
      <w:pgSz w:w="11900" w:h="16840"/>
      <w:pgMar w:top="1440" w:right="1800" w:bottom="1440" w:left="1985" w:header="624" w:footer="12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34EB5A" w14:textId="77777777" w:rsidR="00E90753" w:rsidRDefault="00E90753" w:rsidP="001A6A52">
      <w:r>
        <w:separator/>
      </w:r>
    </w:p>
  </w:endnote>
  <w:endnote w:type="continuationSeparator" w:id="0">
    <w:p w14:paraId="3CB90F01" w14:textId="77777777" w:rsidR="00E90753" w:rsidRDefault="00E90753" w:rsidP="001A6A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491414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A89600" w14:textId="38CDA46E" w:rsidR="003E4004" w:rsidRDefault="003E400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8224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38A37C" w14:textId="59BAF91A" w:rsidR="00892BB7" w:rsidRDefault="00892BB7" w:rsidP="00A84560">
    <w:pPr>
      <w:pStyle w:val="Footer"/>
      <w:ind w:left="0"/>
    </w:pPr>
  </w:p>
  <w:p w14:paraId="300E7416" w14:textId="35884629" w:rsidR="00892BB7" w:rsidRDefault="00892BB7">
    <w:pPr>
      <w:pStyle w:val="Footer"/>
    </w:pPr>
  </w:p>
  <w:p w14:paraId="47F86863" w14:textId="77777777" w:rsidR="00892BB7" w:rsidRDefault="00892B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C0B870" w14:textId="77777777" w:rsidR="00E90753" w:rsidRDefault="00E90753" w:rsidP="001A6A52">
      <w:r>
        <w:separator/>
      </w:r>
    </w:p>
  </w:footnote>
  <w:footnote w:type="continuationSeparator" w:id="0">
    <w:p w14:paraId="1D7AE9D1" w14:textId="77777777" w:rsidR="00E90753" w:rsidRDefault="00E90753" w:rsidP="001A6A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4ED79C" w14:textId="0D47E51B" w:rsidR="009153C5" w:rsidRDefault="009153C5" w:rsidP="001A6A52">
    <w:pPr>
      <w:pStyle w:val="Header"/>
    </w:pPr>
    <w:r>
      <w:tab/>
    </w:r>
  </w:p>
  <w:p w14:paraId="49921FE2" w14:textId="05DDEBE2" w:rsidR="009153C5" w:rsidRDefault="009153C5" w:rsidP="001A6A52">
    <w:pPr>
      <w:pStyle w:val="Header"/>
    </w:pPr>
  </w:p>
  <w:p w14:paraId="2DAEFB38" w14:textId="2CE85D13" w:rsidR="009153C5" w:rsidRDefault="009153C5" w:rsidP="001A6A52">
    <w:pPr>
      <w:pStyle w:val="Header"/>
    </w:pPr>
  </w:p>
  <w:p w14:paraId="6947718D" w14:textId="74DC0B48" w:rsidR="009153C5" w:rsidRDefault="009153C5" w:rsidP="001A6A52">
    <w:pPr>
      <w:pStyle w:val="Header"/>
    </w:pPr>
  </w:p>
  <w:p w14:paraId="38A9B9ED" w14:textId="624E7ACF" w:rsidR="009153C5" w:rsidRDefault="009153C5" w:rsidP="001A6A52">
    <w:pPr>
      <w:pStyle w:val="Header"/>
    </w:pPr>
  </w:p>
  <w:p w14:paraId="77CA3C80" w14:textId="247FEA85" w:rsidR="009153C5" w:rsidRDefault="009153C5" w:rsidP="001A6A52">
    <w:pPr>
      <w:pStyle w:val="Header"/>
    </w:pPr>
  </w:p>
  <w:p w14:paraId="5A54B912" w14:textId="77777777" w:rsidR="009153C5" w:rsidRDefault="009153C5" w:rsidP="001A6A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8463D"/>
    <w:multiLevelType w:val="hybridMultilevel"/>
    <w:tmpl w:val="CA9C61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2"/>
  <w:hideSpellingErrors/>
  <w:hideGrammaticalErrors/>
  <w:proofState w:spelling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tbSwsDA0s7A0NjBS0lEKTi0uzszPAykwrAUAjzSMTywAAAA="/>
  </w:docVars>
  <w:rsids>
    <w:rsidRoot w:val="007B1C17"/>
    <w:rsid w:val="00015C95"/>
    <w:rsid w:val="0003470C"/>
    <w:rsid w:val="000C643D"/>
    <w:rsid w:val="001A6A52"/>
    <w:rsid w:val="002A10F9"/>
    <w:rsid w:val="003E4004"/>
    <w:rsid w:val="004C255D"/>
    <w:rsid w:val="0056358A"/>
    <w:rsid w:val="00577461"/>
    <w:rsid w:val="0063616B"/>
    <w:rsid w:val="0066132A"/>
    <w:rsid w:val="00703DE1"/>
    <w:rsid w:val="00704AFC"/>
    <w:rsid w:val="00735FA1"/>
    <w:rsid w:val="00767FCB"/>
    <w:rsid w:val="007B1C17"/>
    <w:rsid w:val="008227DC"/>
    <w:rsid w:val="00824E7A"/>
    <w:rsid w:val="00833FDB"/>
    <w:rsid w:val="0086121E"/>
    <w:rsid w:val="00892BB7"/>
    <w:rsid w:val="009153C5"/>
    <w:rsid w:val="009A07D6"/>
    <w:rsid w:val="00A5707B"/>
    <w:rsid w:val="00A84560"/>
    <w:rsid w:val="00B3377D"/>
    <w:rsid w:val="00CF1E03"/>
    <w:rsid w:val="00D82241"/>
    <w:rsid w:val="00DC5D20"/>
    <w:rsid w:val="00E0011A"/>
    <w:rsid w:val="00E90753"/>
    <w:rsid w:val="00EA11C7"/>
    <w:rsid w:val="00F66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C097E6E"/>
  <w14:defaultImageDpi w14:val="300"/>
  <w15:docId w15:val="{13357570-8803-4FD6-9DEE-613BFFA15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A6A52"/>
    <w:pPr>
      <w:ind w:left="-567"/>
    </w:pPr>
    <w:rPr>
      <w:rFonts w:ascii="Calibri" w:hAnsi="Calibri"/>
      <w:sz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B1C1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C17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153C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53C5"/>
  </w:style>
  <w:style w:type="paragraph" w:styleId="Footer">
    <w:name w:val="footer"/>
    <w:basedOn w:val="Normal"/>
    <w:link w:val="FooterChar"/>
    <w:uiPriority w:val="99"/>
    <w:unhideWhenUsed/>
    <w:rsid w:val="009153C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53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Adams</dc:creator>
  <cp:keywords/>
  <dc:description/>
  <cp:lastModifiedBy>Tim Edgar</cp:lastModifiedBy>
  <cp:revision>6</cp:revision>
  <cp:lastPrinted>2016-03-22T15:17:00Z</cp:lastPrinted>
  <dcterms:created xsi:type="dcterms:W3CDTF">2017-02-01T11:40:00Z</dcterms:created>
  <dcterms:modified xsi:type="dcterms:W3CDTF">2019-12-04T19:05:00Z</dcterms:modified>
</cp:coreProperties>
</file>